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4DF57" w14:textId="3B74DBE7" w:rsidR="00474772" w:rsidRPr="0080360F" w:rsidRDefault="0080360F" w:rsidP="0080360F">
      <w:pPr>
        <w:jc w:val="center"/>
        <w:rPr>
          <w:rFonts w:ascii="Proxima Nova Bl" w:hAnsi="Proxima Nova Bl"/>
          <w:color w:val="AB0520"/>
          <w:sz w:val="40"/>
          <w:szCs w:val="40"/>
        </w:rPr>
      </w:pPr>
      <w:r w:rsidRPr="0080360F">
        <w:rPr>
          <w:rFonts w:ascii="Proxima Nova Bl" w:hAnsi="Proxima Nova Bl"/>
          <w:noProof/>
          <w:color w:val="AB052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39C6C06C" wp14:editId="79C35A25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2389840" cy="800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84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360F">
        <w:rPr>
          <w:rFonts w:ascii="Proxima Nova Bl" w:hAnsi="Proxima Nova Bl"/>
          <w:color w:val="AB0520"/>
          <w:sz w:val="40"/>
          <w:szCs w:val="40"/>
        </w:rPr>
        <w:t>A</w:t>
      </w:r>
      <w:r w:rsidR="00B93A8A">
        <w:rPr>
          <w:rFonts w:ascii="Proxima Nova Bl" w:hAnsi="Proxima Nova Bl"/>
          <w:color w:val="AB0520"/>
          <w:sz w:val="40"/>
          <w:szCs w:val="40"/>
        </w:rPr>
        <w:t>UDIENCE</w:t>
      </w:r>
      <w:r w:rsidRPr="0080360F">
        <w:rPr>
          <w:rFonts w:ascii="Proxima Nova Bl" w:hAnsi="Proxima Nova Bl"/>
          <w:color w:val="AB0520"/>
          <w:sz w:val="40"/>
          <w:szCs w:val="40"/>
        </w:rPr>
        <w:t xml:space="preserve"> </w:t>
      </w:r>
      <w:r w:rsidR="00B93A8A">
        <w:rPr>
          <w:rFonts w:ascii="Proxima Nova Bl" w:hAnsi="Proxima Nova Bl"/>
          <w:color w:val="AB0520"/>
          <w:sz w:val="40"/>
          <w:szCs w:val="40"/>
        </w:rPr>
        <w:t xml:space="preserve">ANALYSIS </w:t>
      </w:r>
      <w:r w:rsidR="00290660">
        <w:rPr>
          <w:rFonts w:ascii="Proxima Nova Bl" w:hAnsi="Proxima Nova Bl"/>
          <w:color w:val="AB0520"/>
          <w:sz w:val="40"/>
          <w:szCs w:val="40"/>
        </w:rPr>
        <w:t>WORKSHEET</w:t>
      </w:r>
    </w:p>
    <w:p w14:paraId="2D24DA37" w14:textId="49614450" w:rsidR="0080360F" w:rsidRDefault="00B93A8A" w:rsidP="000D63E0">
      <w:pPr>
        <w:spacing w:after="0"/>
        <w:jc w:val="center"/>
        <w:rPr>
          <w:rFonts w:ascii="Proxima Nova" w:hAnsi="Proxima Nova" w:cstheme="minorHAnsi"/>
          <w:spacing w:val="24"/>
          <w:sz w:val="24"/>
          <w:szCs w:val="24"/>
        </w:rPr>
      </w:pPr>
      <w:r>
        <w:rPr>
          <w:rFonts w:ascii="Proxima Nova" w:hAnsi="Proxima Nova" w:cstheme="minorHAnsi"/>
          <w:spacing w:val="24"/>
          <w:sz w:val="24"/>
          <w:szCs w:val="24"/>
        </w:rPr>
        <w:t>Use the following</w:t>
      </w:r>
      <w:r w:rsidR="0080360F" w:rsidRPr="00B93A8A">
        <w:rPr>
          <w:rFonts w:ascii="Proxima Nova" w:hAnsi="Proxima Nova" w:cstheme="minorHAnsi"/>
          <w:spacing w:val="24"/>
          <w:sz w:val="24"/>
          <w:szCs w:val="24"/>
        </w:rPr>
        <w:t xml:space="preserve"> </w:t>
      </w:r>
      <w:r w:rsidR="00C8156D">
        <w:rPr>
          <w:rFonts w:ascii="Proxima Nova" w:hAnsi="Proxima Nova" w:cstheme="minorHAnsi"/>
          <w:spacing w:val="24"/>
          <w:sz w:val="24"/>
          <w:szCs w:val="24"/>
        </w:rPr>
        <w:t>worksheet</w:t>
      </w:r>
      <w:r w:rsidR="00C8156D" w:rsidRPr="00B93A8A">
        <w:rPr>
          <w:rFonts w:ascii="Proxima Nova" w:hAnsi="Proxima Nova" w:cstheme="minorHAnsi"/>
          <w:spacing w:val="24"/>
          <w:sz w:val="24"/>
          <w:szCs w:val="24"/>
        </w:rPr>
        <w:t xml:space="preserve"> </w:t>
      </w:r>
      <w:r>
        <w:rPr>
          <w:rFonts w:ascii="Proxima Nova" w:hAnsi="Proxima Nova" w:cstheme="minorHAnsi"/>
          <w:spacing w:val="24"/>
          <w:sz w:val="24"/>
          <w:szCs w:val="24"/>
        </w:rPr>
        <w:t>to</w:t>
      </w:r>
      <w:r w:rsidR="0080360F" w:rsidRPr="00B93A8A">
        <w:rPr>
          <w:rFonts w:ascii="Proxima Nova" w:hAnsi="Proxima Nova" w:cstheme="minorHAnsi"/>
          <w:spacing w:val="24"/>
          <w:sz w:val="24"/>
          <w:szCs w:val="24"/>
        </w:rPr>
        <w:t xml:space="preserve"> </w:t>
      </w:r>
      <w:r w:rsidRPr="00B93A8A">
        <w:rPr>
          <w:rFonts w:ascii="Proxima Nova" w:hAnsi="Proxima Nova" w:cstheme="minorHAnsi"/>
          <w:spacing w:val="24"/>
          <w:sz w:val="24"/>
          <w:szCs w:val="24"/>
        </w:rPr>
        <w:t>analy</w:t>
      </w:r>
      <w:r>
        <w:rPr>
          <w:rFonts w:ascii="Proxima Nova" w:hAnsi="Proxima Nova" w:cstheme="minorHAnsi"/>
          <w:spacing w:val="24"/>
          <w:sz w:val="24"/>
          <w:szCs w:val="24"/>
        </w:rPr>
        <w:t>ze</w:t>
      </w:r>
      <w:r w:rsidRPr="00B93A8A">
        <w:rPr>
          <w:rFonts w:ascii="Proxima Nova" w:hAnsi="Proxima Nova" w:cstheme="minorHAnsi"/>
          <w:spacing w:val="24"/>
          <w:sz w:val="24"/>
          <w:szCs w:val="24"/>
        </w:rPr>
        <w:t xml:space="preserve"> your audience</w:t>
      </w:r>
      <w:r w:rsidR="00CA6C57">
        <w:rPr>
          <w:rFonts w:ascii="Proxima Nova" w:hAnsi="Proxima Nova" w:cstheme="minorHAnsi"/>
          <w:spacing w:val="24"/>
          <w:sz w:val="24"/>
          <w:szCs w:val="24"/>
        </w:rPr>
        <w:t xml:space="preserve"> </w:t>
      </w:r>
      <w:r w:rsidR="00C8156D">
        <w:rPr>
          <w:rFonts w:ascii="Proxima Nova" w:hAnsi="Proxima Nova" w:cstheme="minorHAnsi"/>
          <w:spacing w:val="24"/>
          <w:sz w:val="24"/>
          <w:szCs w:val="24"/>
        </w:rPr>
        <w:t xml:space="preserve">in preparation </w:t>
      </w:r>
      <w:r w:rsidR="000B7378">
        <w:rPr>
          <w:rFonts w:ascii="Proxima Nova" w:hAnsi="Proxima Nova" w:cstheme="minorHAnsi"/>
          <w:spacing w:val="24"/>
          <w:sz w:val="24"/>
          <w:szCs w:val="24"/>
        </w:rPr>
        <w:t>for effective</w:t>
      </w:r>
      <w:r w:rsidR="0008692C">
        <w:rPr>
          <w:rFonts w:ascii="Proxima Nova" w:hAnsi="Proxima Nova" w:cstheme="minorHAnsi"/>
          <w:spacing w:val="24"/>
          <w:sz w:val="24"/>
          <w:szCs w:val="24"/>
        </w:rPr>
        <w:t xml:space="preserve"> </w:t>
      </w:r>
      <w:r w:rsidR="00D863DB">
        <w:rPr>
          <w:rFonts w:ascii="Proxima Nova" w:hAnsi="Proxima Nova" w:cstheme="minorHAnsi"/>
          <w:spacing w:val="24"/>
          <w:sz w:val="24"/>
          <w:szCs w:val="24"/>
        </w:rPr>
        <w:t>writing</w:t>
      </w:r>
      <w:r w:rsidR="000B7378">
        <w:rPr>
          <w:rFonts w:ascii="Proxima Nova" w:hAnsi="Proxima Nova" w:cstheme="minorHAnsi"/>
          <w:spacing w:val="24"/>
          <w:sz w:val="24"/>
          <w:szCs w:val="24"/>
        </w:rPr>
        <w:t>.</w:t>
      </w:r>
      <w:r w:rsidR="00C8156D">
        <w:rPr>
          <w:rFonts w:ascii="Proxima Nova" w:hAnsi="Proxima Nova" w:cstheme="minorHAnsi"/>
          <w:spacing w:val="24"/>
          <w:sz w:val="24"/>
          <w:szCs w:val="24"/>
        </w:rPr>
        <w:t xml:space="preserve"> Write your answers below each questio</w:t>
      </w:r>
      <w:r w:rsidR="003A3C67">
        <w:rPr>
          <w:rFonts w:ascii="Proxima Nova" w:hAnsi="Proxima Nova" w:cstheme="minorHAnsi"/>
          <w:spacing w:val="24"/>
          <w:sz w:val="24"/>
          <w:szCs w:val="24"/>
        </w:rPr>
        <w:t>n</w:t>
      </w:r>
      <w:r w:rsidR="00C8156D">
        <w:rPr>
          <w:rFonts w:ascii="Proxima Nova" w:hAnsi="Proxima Nova" w:cstheme="minorHAnsi"/>
          <w:spacing w:val="24"/>
          <w:sz w:val="24"/>
          <w:szCs w:val="24"/>
        </w:rPr>
        <w:t>.</w:t>
      </w:r>
    </w:p>
    <w:p w14:paraId="33868103" w14:textId="77777777" w:rsidR="00110240" w:rsidRPr="00B93A8A" w:rsidRDefault="00110240" w:rsidP="000D63E0">
      <w:pPr>
        <w:spacing w:after="0"/>
        <w:jc w:val="center"/>
        <w:rPr>
          <w:rFonts w:ascii="Proxima Nova" w:hAnsi="Proxima Nova" w:cstheme="minorHAnsi"/>
          <w:spacing w:val="24"/>
          <w:sz w:val="24"/>
          <w:szCs w:val="24"/>
        </w:rPr>
      </w:pPr>
      <w:bookmarkStart w:id="0" w:name="_GoBack"/>
      <w:bookmarkEnd w:id="0"/>
    </w:p>
    <w:p w14:paraId="6B7183D4" w14:textId="77777777" w:rsidR="00CA0026" w:rsidRDefault="00CA0026" w:rsidP="000D63E0">
      <w:pPr>
        <w:spacing w:after="0"/>
      </w:pPr>
    </w:p>
    <w:p w14:paraId="7177F7EA" w14:textId="6102C493" w:rsidR="00C8156D" w:rsidRDefault="00B93A8A" w:rsidP="000D63E0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b/>
          <w:bCs/>
          <w:sz w:val="24"/>
          <w:szCs w:val="24"/>
        </w:rPr>
        <w:t>Who</w:t>
      </w:r>
      <w:r w:rsidRPr="00E07E32">
        <w:rPr>
          <w:sz w:val="24"/>
          <w:szCs w:val="24"/>
        </w:rPr>
        <w:t xml:space="preserve"> is my audience</w:t>
      </w:r>
      <w:r w:rsidR="0080360F" w:rsidRPr="00E07E32">
        <w:rPr>
          <w:sz w:val="24"/>
          <w:szCs w:val="24"/>
        </w:rPr>
        <w:t xml:space="preserve">? </w:t>
      </w:r>
      <w:r w:rsidRPr="00E07E32">
        <w:rPr>
          <w:sz w:val="24"/>
          <w:szCs w:val="24"/>
        </w:rPr>
        <w:t xml:space="preserve">Consider the background and demographics of the </w:t>
      </w:r>
      <w:r w:rsidR="008157C5" w:rsidRPr="00E07E32">
        <w:rPr>
          <w:sz w:val="24"/>
          <w:szCs w:val="24"/>
        </w:rPr>
        <w:t>reader</w:t>
      </w:r>
      <w:r w:rsidR="002A5F68" w:rsidRPr="00E07E32">
        <w:rPr>
          <w:sz w:val="24"/>
          <w:szCs w:val="24"/>
        </w:rPr>
        <w:t>, including age, social class, gender, ethnicity, nationality, etc.</w:t>
      </w:r>
    </w:p>
    <w:sdt>
      <w:sdtPr>
        <w:rPr>
          <w:sz w:val="24"/>
          <w:szCs w:val="24"/>
        </w:rPr>
        <w:id w:val="-475221615"/>
        <w:placeholder>
          <w:docPart w:val="989F9B9301E44DE2961338670BAB52F8"/>
        </w:placeholder>
        <w:showingPlcHdr/>
      </w:sdtPr>
      <w:sdtEndPr/>
      <w:sdtContent>
        <w:p w14:paraId="423C1517" w14:textId="287D78FC" w:rsidR="000D63E0" w:rsidRDefault="000D63E0" w:rsidP="000D63E0">
          <w:pPr>
            <w:pStyle w:val="ListParagraph"/>
            <w:spacing w:after="0" w:line="276" w:lineRule="auto"/>
            <w:rPr>
              <w:sz w:val="24"/>
              <w:szCs w:val="24"/>
            </w:rPr>
          </w:pPr>
          <w:r w:rsidRPr="003F088D">
            <w:rPr>
              <w:rStyle w:val="PlaceholderText"/>
            </w:rPr>
            <w:t>Click or tap here to enter text.</w:t>
          </w:r>
        </w:p>
      </w:sdtContent>
    </w:sdt>
    <w:p w14:paraId="0ADF790A" w14:textId="77777777" w:rsidR="000D63E0" w:rsidRPr="00E07E32" w:rsidRDefault="000D63E0" w:rsidP="000D63E0">
      <w:pPr>
        <w:spacing w:after="0" w:line="276" w:lineRule="auto"/>
        <w:rPr>
          <w:sz w:val="24"/>
          <w:szCs w:val="24"/>
        </w:rPr>
      </w:pPr>
    </w:p>
    <w:p w14:paraId="4501B773" w14:textId="723BFC75" w:rsidR="00611E5B" w:rsidRPr="00E07E32" w:rsidRDefault="00611E5B" w:rsidP="000D63E0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b/>
          <w:bCs/>
          <w:sz w:val="24"/>
          <w:szCs w:val="24"/>
        </w:rPr>
        <w:t>What</w:t>
      </w:r>
      <w:r w:rsidRPr="00E07E32">
        <w:rPr>
          <w:sz w:val="24"/>
          <w:szCs w:val="24"/>
        </w:rPr>
        <w:t xml:space="preserve"> does my audience already know about this topic? Determine if your readers are experts on the subject or if they may be unfamiliar with this topic.</w:t>
      </w:r>
    </w:p>
    <w:sdt>
      <w:sdtPr>
        <w:rPr>
          <w:sz w:val="24"/>
          <w:szCs w:val="24"/>
        </w:rPr>
        <w:id w:val="-2129999211"/>
        <w:placeholder>
          <w:docPart w:val="84E87BA921664E3AB5D9196F2E0FED72"/>
        </w:placeholder>
        <w:showingPlcHdr/>
      </w:sdtPr>
      <w:sdtEndPr/>
      <w:sdtContent>
        <w:p w14:paraId="4F620259" w14:textId="07BBCAF1" w:rsidR="00526E08" w:rsidRPr="00E07E32" w:rsidRDefault="000D63E0" w:rsidP="000D63E0">
          <w:pPr>
            <w:pStyle w:val="ListParagraph"/>
            <w:spacing w:after="0" w:line="276" w:lineRule="auto"/>
            <w:rPr>
              <w:sz w:val="24"/>
              <w:szCs w:val="24"/>
            </w:rPr>
          </w:pPr>
          <w:r w:rsidRPr="003F088D">
            <w:rPr>
              <w:rStyle w:val="PlaceholderText"/>
            </w:rPr>
            <w:t>Click or tap here to enter text.</w:t>
          </w:r>
        </w:p>
      </w:sdtContent>
    </w:sdt>
    <w:p w14:paraId="1530967F" w14:textId="77777777" w:rsidR="00611E5B" w:rsidRPr="00C4554D" w:rsidRDefault="00611E5B" w:rsidP="00C4554D">
      <w:pPr>
        <w:spacing w:after="0" w:line="276" w:lineRule="auto"/>
        <w:rPr>
          <w:sz w:val="24"/>
          <w:szCs w:val="24"/>
        </w:rPr>
      </w:pPr>
    </w:p>
    <w:p w14:paraId="3D8C24DA" w14:textId="1AAA4FCE" w:rsidR="00716451" w:rsidRPr="00E07E32" w:rsidRDefault="00C8156D" w:rsidP="000D63E0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b/>
          <w:bCs/>
          <w:sz w:val="24"/>
          <w:szCs w:val="24"/>
        </w:rPr>
        <w:t>How</w:t>
      </w:r>
      <w:r w:rsidRPr="00E07E32">
        <w:rPr>
          <w:sz w:val="24"/>
          <w:szCs w:val="24"/>
        </w:rPr>
        <w:t xml:space="preserve"> do I want my audience to react to my message? </w:t>
      </w:r>
      <w:r w:rsidR="00975A66">
        <w:rPr>
          <w:sz w:val="24"/>
          <w:szCs w:val="24"/>
        </w:rPr>
        <w:t xml:space="preserve">Consider your purpose. </w:t>
      </w:r>
      <w:r w:rsidR="00E03240" w:rsidRPr="00E07E32">
        <w:rPr>
          <w:sz w:val="24"/>
          <w:szCs w:val="24"/>
        </w:rPr>
        <w:t>Think about</w:t>
      </w:r>
      <w:r w:rsidR="00F138F4" w:rsidRPr="00E07E32">
        <w:rPr>
          <w:sz w:val="24"/>
          <w:szCs w:val="24"/>
        </w:rPr>
        <w:t xml:space="preserve"> the type of writing you are creating and what </w:t>
      </w:r>
      <w:r w:rsidR="00E03240" w:rsidRPr="00E07E32">
        <w:rPr>
          <w:sz w:val="24"/>
          <w:szCs w:val="24"/>
        </w:rPr>
        <w:t>you hope to achieve</w:t>
      </w:r>
      <w:r w:rsidR="0080360F" w:rsidRPr="00E07E32">
        <w:rPr>
          <w:sz w:val="24"/>
          <w:szCs w:val="24"/>
        </w:rPr>
        <w:t xml:space="preserve"> </w:t>
      </w:r>
      <w:r w:rsidR="00F138F4" w:rsidRPr="00E07E32">
        <w:rPr>
          <w:sz w:val="24"/>
          <w:szCs w:val="24"/>
        </w:rPr>
        <w:t>with your writing.</w:t>
      </w:r>
      <w:r w:rsidR="00692BC2" w:rsidRPr="00E07E32">
        <w:rPr>
          <w:sz w:val="24"/>
          <w:szCs w:val="24"/>
        </w:rPr>
        <w:t xml:space="preserve"> </w:t>
      </w:r>
      <w:r w:rsidRPr="00E07E32">
        <w:rPr>
          <w:sz w:val="24"/>
          <w:szCs w:val="24"/>
        </w:rPr>
        <w:t xml:space="preserve">Consider if you want to </w:t>
      </w:r>
      <w:r w:rsidR="00716451" w:rsidRPr="00E07E32">
        <w:rPr>
          <w:sz w:val="24"/>
          <w:szCs w:val="24"/>
        </w:rPr>
        <w:t>provide</w:t>
      </w:r>
      <w:r w:rsidRPr="00E07E32">
        <w:rPr>
          <w:sz w:val="24"/>
          <w:szCs w:val="24"/>
        </w:rPr>
        <w:t xml:space="preserve"> information</w:t>
      </w:r>
      <w:r w:rsidR="00716451" w:rsidRPr="00E07E32">
        <w:rPr>
          <w:sz w:val="24"/>
          <w:szCs w:val="24"/>
        </w:rPr>
        <w:t xml:space="preserve"> to your reader</w:t>
      </w:r>
      <w:r w:rsidRPr="00E07E32">
        <w:rPr>
          <w:sz w:val="24"/>
          <w:szCs w:val="24"/>
        </w:rPr>
        <w:t>, if you want an emotional reaction from your reader, or if you want your reader to take an action.</w:t>
      </w:r>
    </w:p>
    <w:sdt>
      <w:sdtPr>
        <w:rPr>
          <w:sz w:val="24"/>
          <w:szCs w:val="24"/>
        </w:rPr>
        <w:id w:val="1241211954"/>
        <w:placeholder>
          <w:docPart w:val="18769E6EF58A44388819A81A25CCD63F"/>
        </w:placeholder>
        <w:showingPlcHdr/>
      </w:sdtPr>
      <w:sdtEndPr/>
      <w:sdtContent>
        <w:p w14:paraId="235E742B" w14:textId="76A2C689" w:rsidR="00555B1F" w:rsidRPr="00C4554D" w:rsidRDefault="000D63E0" w:rsidP="00C4554D">
          <w:pPr>
            <w:pStyle w:val="ListParagraph"/>
            <w:spacing w:after="0" w:line="276" w:lineRule="auto"/>
            <w:rPr>
              <w:sz w:val="24"/>
              <w:szCs w:val="24"/>
            </w:rPr>
          </w:pPr>
          <w:r w:rsidRPr="003F088D">
            <w:rPr>
              <w:rStyle w:val="PlaceholderText"/>
            </w:rPr>
            <w:t>Click or tap here to enter text.</w:t>
          </w:r>
        </w:p>
      </w:sdtContent>
    </w:sdt>
    <w:p w14:paraId="42F7DC80" w14:textId="77777777" w:rsidR="00C8156D" w:rsidRPr="00E07E32" w:rsidRDefault="00C8156D" w:rsidP="000D63E0">
      <w:pPr>
        <w:pStyle w:val="ListParagraph"/>
        <w:spacing w:after="0" w:line="276" w:lineRule="auto"/>
        <w:rPr>
          <w:sz w:val="24"/>
          <w:szCs w:val="24"/>
        </w:rPr>
      </w:pPr>
    </w:p>
    <w:p w14:paraId="0B484999" w14:textId="39D2E175" w:rsidR="00526E08" w:rsidRPr="00E07E32" w:rsidRDefault="00B7747A" w:rsidP="000D63E0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b/>
          <w:bCs/>
          <w:sz w:val="24"/>
          <w:szCs w:val="24"/>
        </w:rPr>
        <w:t>What</w:t>
      </w:r>
      <w:r w:rsidRPr="00E07E32">
        <w:rPr>
          <w:sz w:val="24"/>
          <w:szCs w:val="24"/>
        </w:rPr>
        <w:t xml:space="preserve"> content</w:t>
      </w:r>
      <w:r w:rsidR="00CB3A06" w:rsidRPr="00E07E32">
        <w:rPr>
          <w:sz w:val="24"/>
          <w:szCs w:val="24"/>
        </w:rPr>
        <w:t xml:space="preserve"> do I need to convey</w:t>
      </w:r>
      <w:r w:rsidRPr="00E07E32">
        <w:rPr>
          <w:sz w:val="24"/>
          <w:szCs w:val="24"/>
        </w:rPr>
        <w:t>?</w:t>
      </w:r>
      <w:r w:rsidR="0080360F" w:rsidRPr="00E07E32">
        <w:rPr>
          <w:sz w:val="24"/>
          <w:szCs w:val="24"/>
        </w:rPr>
        <w:t xml:space="preserve"> </w:t>
      </w:r>
      <w:r w:rsidR="00C668F0" w:rsidRPr="00E07E32">
        <w:rPr>
          <w:sz w:val="24"/>
          <w:szCs w:val="24"/>
        </w:rPr>
        <w:t>Determine</w:t>
      </w:r>
      <w:r w:rsidRPr="00E07E32">
        <w:rPr>
          <w:sz w:val="24"/>
          <w:szCs w:val="24"/>
        </w:rPr>
        <w:t xml:space="preserve"> what key points and ideas you </w:t>
      </w:r>
      <w:r w:rsidR="00EB1987" w:rsidRPr="00E07E32">
        <w:rPr>
          <w:sz w:val="24"/>
          <w:szCs w:val="24"/>
        </w:rPr>
        <w:t xml:space="preserve">want </w:t>
      </w:r>
      <w:r w:rsidRPr="00E07E32">
        <w:rPr>
          <w:sz w:val="24"/>
          <w:szCs w:val="24"/>
        </w:rPr>
        <w:t>to convey to your specific reader.</w:t>
      </w:r>
    </w:p>
    <w:sdt>
      <w:sdtPr>
        <w:rPr>
          <w:sz w:val="24"/>
          <w:szCs w:val="24"/>
        </w:rPr>
        <w:id w:val="-980070230"/>
        <w:placeholder>
          <w:docPart w:val="0D2D677BB3E24015B9D2DAB94C8A628D"/>
        </w:placeholder>
        <w:showingPlcHdr/>
      </w:sdtPr>
      <w:sdtEndPr/>
      <w:sdtContent>
        <w:p w14:paraId="6A201FDD" w14:textId="699A9B91" w:rsidR="00C8156D" w:rsidRPr="00E07E32" w:rsidRDefault="000D63E0" w:rsidP="000D63E0">
          <w:pPr>
            <w:pStyle w:val="ListParagraph"/>
            <w:spacing w:after="0" w:line="276" w:lineRule="auto"/>
            <w:rPr>
              <w:sz w:val="24"/>
              <w:szCs w:val="24"/>
            </w:rPr>
          </w:pPr>
          <w:r w:rsidRPr="003F088D">
            <w:rPr>
              <w:rStyle w:val="PlaceholderText"/>
            </w:rPr>
            <w:t>Click or tap here to enter text.</w:t>
          </w:r>
        </w:p>
      </w:sdtContent>
    </w:sdt>
    <w:p w14:paraId="460810CD" w14:textId="77777777" w:rsidR="00526E08" w:rsidRPr="00E07E32" w:rsidRDefault="00526E08" w:rsidP="000D63E0">
      <w:pPr>
        <w:spacing w:after="0"/>
        <w:rPr>
          <w:sz w:val="24"/>
          <w:szCs w:val="24"/>
        </w:rPr>
      </w:pPr>
    </w:p>
    <w:p w14:paraId="3CC4B726" w14:textId="16B4FECE" w:rsidR="00693BF3" w:rsidRPr="00E07E32" w:rsidRDefault="00693BF3" w:rsidP="000D63E0">
      <w:pPr>
        <w:pStyle w:val="ListParagraph"/>
        <w:numPr>
          <w:ilvl w:val="0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b/>
          <w:bCs/>
          <w:sz w:val="24"/>
          <w:szCs w:val="24"/>
        </w:rPr>
        <w:t>What</w:t>
      </w:r>
      <w:r w:rsidRPr="00E07E32">
        <w:rPr>
          <w:sz w:val="24"/>
          <w:szCs w:val="24"/>
        </w:rPr>
        <w:t xml:space="preserve"> is the </w:t>
      </w:r>
      <w:r w:rsidR="00F118BD" w:rsidRPr="00E07E32">
        <w:rPr>
          <w:sz w:val="24"/>
          <w:szCs w:val="24"/>
        </w:rPr>
        <w:t xml:space="preserve">format (email, business report, etc.) </w:t>
      </w:r>
      <w:r w:rsidRPr="00E07E32">
        <w:rPr>
          <w:sz w:val="24"/>
          <w:szCs w:val="24"/>
        </w:rPr>
        <w:t>for this writing?</w:t>
      </w:r>
      <w:r w:rsidR="00D766DB" w:rsidRPr="00E07E32">
        <w:rPr>
          <w:sz w:val="24"/>
          <w:szCs w:val="24"/>
        </w:rPr>
        <w:t xml:space="preserve"> Consider </w:t>
      </w:r>
      <w:r w:rsidR="00C8156D" w:rsidRPr="00E07E32">
        <w:rPr>
          <w:sz w:val="24"/>
          <w:szCs w:val="24"/>
        </w:rPr>
        <w:t xml:space="preserve">how </w:t>
      </w:r>
      <w:r w:rsidR="00D766DB" w:rsidRPr="00E07E32">
        <w:rPr>
          <w:sz w:val="24"/>
          <w:szCs w:val="24"/>
        </w:rPr>
        <w:t xml:space="preserve">the format will </w:t>
      </w:r>
      <w:r w:rsidR="00F0072A">
        <w:rPr>
          <w:sz w:val="24"/>
          <w:szCs w:val="24"/>
        </w:rPr>
        <w:t xml:space="preserve">also </w:t>
      </w:r>
      <w:r w:rsidR="00D766DB" w:rsidRPr="00E07E32">
        <w:rPr>
          <w:sz w:val="24"/>
          <w:szCs w:val="24"/>
        </w:rPr>
        <w:t xml:space="preserve">influence </w:t>
      </w:r>
      <w:r w:rsidR="00DD4092" w:rsidRPr="00E07E32">
        <w:rPr>
          <w:sz w:val="24"/>
          <w:szCs w:val="24"/>
        </w:rPr>
        <w:t>the structure</w:t>
      </w:r>
      <w:r w:rsidR="00F118BD" w:rsidRPr="00E07E32">
        <w:rPr>
          <w:sz w:val="24"/>
          <w:szCs w:val="24"/>
        </w:rPr>
        <w:t>, formality, or tone</w:t>
      </w:r>
      <w:r w:rsidR="00DD4092" w:rsidRPr="00E07E32">
        <w:rPr>
          <w:sz w:val="24"/>
          <w:szCs w:val="24"/>
        </w:rPr>
        <w:t xml:space="preserve"> of the writing</w:t>
      </w:r>
      <w:r w:rsidR="00D766DB" w:rsidRPr="00E07E32">
        <w:rPr>
          <w:sz w:val="24"/>
          <w:szCs w:val="24"/>
        </w:rPr>
        <w:t>.</w:t>
      </w:r>
      <w:r w:rsidR="00C8156D" w:rsidRPr="00E07E32">
        <w:rPr>
          <w:sz w:val="24"/>
          <w:szCs w:val="24"/>
        </w:rPr>
        <w:t xml:space="preserve"> </w:t>
      </w:r>
      <w:r w:rsidR="00F0072A">
        <w:rPr>
          <w:sz w:val="24"/>
          <w:szCs w:val="24"/>
        </w:rPr>
        <w:t>Consider</w:t>
      </w:r>
      <w:r w:rsidR="00A65B4F">
        <w:rPr>
          <w:sz w:val="24"/>
          <w:szCs w:val="24"/>
        </w:rPr>
        <w:t>ing</w:t>
      </w:r>
      <w:r w:rsidR="00F0072A">
        <w:rPr>
          <w:sz w:val="24"/>
          <w:szCs w:val="24"/>
        </w:rPr>
        <w:t xml:space="preserve"> format and </w:t>
      </w:r>
      <w:r w:rsidR="00851F99">
        <w:rPr>
          <w:sz w:val="24"/>
          <w:szCs w:val="24"/>
        </w:rPr>
        <w:t>your</w:t>
      </w:r>
      <w:r w:rsidR="00F0072A">
        <w:rPr>
          <w:sz w:val="24"/>
          <w:szCs w:val="24"/>
        </w:rPr>
        <w:t xml:space="preserve"> </w:t>
      </w:r>
      <w:r w:rsidR="00BE1CF0">
        <w:rPr>
          <w:sz w:val="24"/>
          <w:szCs w:val="24"/>
        </w:rPr>
        <w:t>audience</w:t>
      </w:r>
      <w:r w:rsidR="00F0072A">
        <w:rPr>
          <w:sz w:val="24"/>
          <w:szCs w:val="24"/>
        </w:rPr>
        <w:t>, f</w:t>
      </w:r>
      <w:r w:rsidR="00C8156D" w:rsidRPr="00E07E32">
        <w:rPr>
          <w:sz w:val="24"/>
          <w:szCs w:val="24"/>
        </w:rPr>
        <w:t>ill in the following:</w:t>
      </w:r>
    </w:p>
    <w:p w14:paraId="1E441790" w14:textId="77777777" w:rsidR="00C8156D" w:rsidRPr="00E07E32" w:rsidRDefault="00C8156D" w:rsidP="000D63E0">
      <w:pPr>
        <w:pStyle w:val="ListParagraph"/>
        <w:spacing w:after="0"/>
        <w:rPr>
          <w:sz w:val="24"/>
          <w:szCs w:val="24"/>
        </w:rPr>
      </w:pPr>
    </w:p>
    <w:p w14:paraId="2686D91E" w14:textId="24D794FA" w:rsidR="00C8156D" w:rsidRPr="00E07E32" w:rsidRDefault="00C8156D" w:rsidP="000D63E0">
      <w:pPr>
        <w:pStyle w:val="ListParagraph"/>
        <w:numPr>
          <w:ilvl w:val="1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sz w:val="24"/>
          <w:szCs w:val="24"/>
        </w:rPr>
        <w:t>Format:</w:t>
      </w:r>
      <w:r w:rsidR="000D63E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594708932"/>
          <w:placeholder>
            <w:docPart w:val="9130F854D7C8448EA681C72CFB8DA0A4"/>
          </w:placeholder>
          <w:showingPlcHdr/>
        </w:sdtPr>
        <w:sdtEndPr/>
        <w:sdtContent>
          <w:r w:rsidR="000D63E0" w:rsidRPr="003F088D">
            <w:rPr>
              <w:rStyle w:val="PlaceholderText"/>
            </w:rPr>
            <w:t>Click or tap here to enter text.</w:t>
          </w:r>
        </w:sdtContent>
      </w:sdt>
    </w:p>
    <w:p w14:paraId="1DB2B26B" w14:textId="3D769DB9" w:rsidR="00C8156D" w:rsidRPr="00E07E32" w:rsidRDefault="00C8156D" w:rsidP="000D63E0">
      <w:pPr>
        <w:pStyle w:val="ListParagraph"/>
        <w:numPr>
          <w:ilvl w:val="1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sz w:val="24"/>
          <w:szCs w:val="24"/>
        </w:rPr>
        <w:t>Organization:</w:t>
      </w:r>
      <w:r w:rsidR="000D63E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609509363"/>
          <w:placeholder>
            <w:docPart w:val="8DBB30C945574C659F7C055EF15C9684"/>
          </w:placeholder>
          <w:showingPlcHdr/>
        </w:sdtPr>
        <w:sdtEndPr/>
        <w:sdtContent>
          <w:r w:rsidR="000D63E0" w:rsidRPr="003F088D">
            <w:rPr>
              <w:rStyle w:val="PlaceholderText"/>
            </w:rPr>
            <w:t>Click or tap here to enter text.</w:t>
          </w:r>
        </w:sdtContent>
      </w:sdt>
    </w:p>
    <w:p w14:paraId="460FBA37" w14:textId="6E6BD634" w:rsidR="00611E5B" w:rsidRPr="00E07E32" w:rsidRDefault="00C8156D" w:rsidP="000D63E0">
      <w:pPr>
        <w:pStyle w:val="ListParagraph"/>
        <w:numPr>
          <w:ilvl w:val="1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sz w:val="24"/>
          <w:szCs w:val="24"/>
        </w:rPr>
        <w:t>Formality:</w:t>
      </w:r>
      <w:r w:rsidR="000D63E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163582741"/>
          <w:placeholder>
            <w:docPart w:val="1BDAAA96619A4F50AD119C6E5E564EE3"/>
          </w:placeholder>
          <w:showingPlcHdr/>
        </w:sdtPr>
        <w:sdtEndPr/>
        <w:sdtContent>
          <w:r w:rsidR="000D63E0" w:rsidRPr="003F088D">
            <w:rPr>
              <w:rStyle w:val="PlaceholderText"/>
            </w:rPr>
            <w:t>Click or tap here to enter text.</w:t>
          </w:r>
        </w:sdtContent>
      </w:sdt>
    </w:p>
    <w:p w14:paraId="5D7611DE" w14:textId="27D9D9C1" w:rsidR="00555B1F" w:rsidRPr="00E07E32" w:rsidRDefault="00C8156D" w:rsidP="000D63E0">
      <w:pPr>
        <w:pStyle w:val="ListParagraph"/>
        <w:numPr>
          <w:ilvl w:val="1"/>
          <w:numId w:val="2"/>
        </w:numPr>
        <w:spacing w:after="0" w:line="276" w:lineRule="auto"/>
        <w:rPr>
          <w:sz w:val="24"/>
          <w:szCs w:val="24"/>
        </w:rPr>
      </w:pPr>
      <w:r w:rsidRPr="00E07E32">
        <w:rPr>
          <w:sz w:val="24"/>
          <w:szCs w:val="24"/>
        </w:rPr>
        <w:t>Tone:</w:t>
      </w:r>
      <w:r w:rsidR="000D63E0">
        <w:rPr>
          <w:sz w:val="24"/>
          <w:szCs w:val="24"/>
        </w:rPr>
        <w:tab/>
      </w:r>
      <w:r w:rsidR="000D63E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61784695"/>
          <w:placeholder>
            <w:docPart w:val="EA6B53D7F6424937BF5E1204F9CA9153"/>
          </w:placeholder>
          <w:showingPlcHdr/>
        </w:sdtPr>
        <w:sdtEndPr/>
        <w:sdtContent>
          <w:r w:rsidR="000D63E0" w:rsidRPr="003F088D">
            <w:rPr>
              <w:rStyle w:val="PlaceholderText"/>
            </w:rPr>
            <w:t>Click or tap here to enter text.</w:t>
          </w:r>
        </w:sdtContent>
      </w:sdt>
    </w:p>
    <w:p w14:paraId="4DA274F2" w14:textId="77777777" w:rsidR="00341BCA" w:rsidRDefault="00341BCA" w:rsidP="0080360F">
      <w:pPr>
        <w:jc w:val="center"/>
      </w:pPr>
    </w:p>
    <w:p w14:paraId="4C822003" w14:textId="0E4500F3" w:rsidR="0080360F" w:rsidRPr="00341BCA" w:rsidRDefault="0080360F" w:rsidP="0080360F">
      <w:pPr>
        <w:jc w:val="center"/>
      </w:pPr>
      <w:r w:rsidRPr="00341BCA">
        <w:t xml:space="preserve">For more help </w:t>
      </w:r>
      <w:r w:rsidR="00C775D3" w:rsidRPr="00341BCA">
        <w:t>analyzing your audience</w:t>
      </w:r>
      <w:r w:rsidRPr="00341BCA">
        <w:t xml:space="preserve">, please </w:t>
      </w:r>
      <w:r w:rsidR="004F16F7">
        <w:t>view</w:t>
      </w:r>
      <w:r w:rsidRPr="00341BCA">
        <w:t xml:space="preserve"> our </w:t>
      </w:r>
      <w:hyperlink r:id="rId8" w:history="1">
        <w:r w:rsidR="00431EA8" w:rsidRPr="004F16F7">
          <w:rPr>
            <w:rStyle w:val="Hyperlink"/>
            <w:b/>
            <w:bCs/>
          </w:rPr>
          <w:t>Considering</w:t>
        </w:r>
        <w:r w:rsidR="00C775D3" w:rsidRPr="004F16F7">
          <w:rPr>
            <w:rStyle w:val="Hyperlink"/>
            <w:b/>
            <w:bCs/>
          </w:rPr>
          <w:t xml:space="preserve"> Audience</w:t>
        </w:r>
      </w:hyperlink>
      <w:r w:rsidR="00277C6E" w:rsidRPr="00341BCA">
        <w:rPr>
          <w:b/>
          <w:bCs/>
        </w:rPr>
        <w:t xml:space="preserve"> </w:t>
      </w:r>
      <w:r w:rsidR="00C775D3" w:rsidRPr="00341BCA">
        <w:t>resource page.</w:t>
      </w:r>
    </w:p>
    <w:sectPr w:rsidR="0080360F" w:rsidRPr="00341BC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ECADDC" w14:textId="77777777" w:rsidR="00334C21" w:rsidRDefault="00334C21" w:rsidP="0080360F">
      <w:pPr>
        <w:spacing w:after="0" w:line="240" w:lineRule="auto"/>
      </w:pPr>
      <w:r>
        <w:separator/>
      </w:r>
    </w:p>
  </w:endnote>
  <w:endnote w:type="continuationSeparator" w:id="0">
    <w:p w14:paraId="5750E44E" w14:textId="77777777" w:rsidR="00334C21" w:rsidRDefault="00334C21" w:rsidP="00803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Bl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29A1F" w14:textId="74F9193B" w:rsidR="0080360F" w:rsidRPr="0080360F" w:rsidRDefault="0080360F" w:rsidP="0080360F">
    <w:pPr>
      <w:pStyle w:val="Footer"/>
      <w:jc w:val="right"/>
      <w:rPr>
        <w:sz w:val="20"/>
        <w:szCs w:val="20"/>
      </w:rPr>
    </w:pPr>
    <w:r>
      <w:rPr>
        <w:sz w:val="20"/>
        <w:szCs w:val="20"/>
      </w:rPr>
      <w:t xml:space="preserve">Last updated </w:t>
    </w:r>
    <w:r w:rsidR="00C775D3">
      <w:rPr>
        <w:sz w:val="20"/>
        <w:szCs w:val="20"/>
      </w:rPr>
      <w:t xml:space="preserve">January </w:t>
    </w:r>
    <w:r>
      <w:rPr>
        <w:sz w:val="20"/>
        <w:szCs w:val="20"/>
      </w:rPr>
      <w:t>202</w:t>
    </w:r>
    <w:r w:rsidR="00C775D3">
      <w:rPr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1B181" w14:textId="77777777" w:rsidR="00334C21" w:rsidRDefault="00334C21" w:rsidP="0080360F">
      <w:pPr>
        <w:spacing w:after="0" w:line="240" w:lineRule="auto"/>
      </w:pPr>
      <w:r>
        <w:separator/>
      </w:r>
    </w:p>
  </w:footnote>
  <w:footnote w:type="continuationSeparator" w:id="0">
    <w:p w14:paraId="5020E0B7" w14:textId="77777777" w:rsidR="00334C21" w:rsidRDefault="00334C21" w:rsidP="008036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821D8"/>
    <w:multiLevelType w:val="hybridMultilevel"/>
    <w:tmpl w:val="0868B8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F3B32"/>
    <w:multiLevelType w:val="hybridMultilevel"/>
    <w:tmpl w:val="3DE277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MTQxNzczsbQ0NDNV0lEKTi0uzszPAymwqAUAEJIzECwAAAA="/>
  </w:docVars>
  <w:rsids>
    <w:rsidRoot w:val="0080360F"/>
    <w:rsid w:val="00044CBE"/>
    <w:rsid w:val="0008692C"/>
    <w:rsid w:val="000B6AD2"/>
    <w:rsid w:val="000B7378"/>
    <w:rsid w:val="000D63E0"/>
    <w:rsid w:val="000E55D6"/>
    <w:rsid w:val="00110240"/>
    <w:rsid w:val="0014224E"/>
    <w:rsid w:val="001C2A45"/>
    <w:rsid w:val="002140D7"/>
    <w:rsid w:val="00277C6E"/>
    <w:rsid w:val="00290660"/>
    <w:rsid w:val="002A5F68"/>
    <w:rsid w:val="003231E0"/>
    <w:rsid w:val="00334C21"/>
    <w:rsid w:val="00341BCA"/>
    <w:rsid w:val="00345319"/>
    <w:rsid w:val="00362E5D"/>
    <w:rsid w:val="0036718B"/>
    <w:rsid w:val="00382512"/>
    <w:rsid w:val="003A3C67"/>
    <w:rsid w:val="003A76EB"/>
    <w:rsid w:val="003B218F"/>
    <w:rsid w:val="003D15C8"/>
    <w:rsid w:val="00416158"/>
    <w:rsid w:val="0042180E"/>
    <w:rsid w:val="004244BB"/>
    <w:rsid w:val="00426E74"/>
    <w:rsid w:val="00431EA8"/>
    <w:rsid w:val="00443378"/>
    <w:rsid w:val="00483616"/>
    <w:rsid w:val="004B36DE"/>
    <w:rsid w:val="004F16F7"/>
    <w:rsid w:val="00526E08"/>
    <w:rsid w:val="00555B1F"/>
    <w:rsid w:val="00576743"/>
    <w:rsid w:val="00604FE3"/>
    <w:rsid w:val="00611E5B"/>
    <w:rsid w:val="00615779"/>
    <w:rsid w:val="00666322"/>
    <w:rsid w:val="00686B15"/>
    <w:rsid w:val="00692BC2"/>
    <w:rsid w:val="00693BF3"/>
    <w:rsid w:val="00716451"/>
    <w:rsid w:val="00782794"/>
    <w:rsid w:val="0080360F"/>
    <w:rsid w:val="008157C5"/>
    <w:rsid w:val="00827BC1"/>
    <w:rsid w:val="00851F99"/>
    <w:rsid w:val="00881889"/>
    <w:rsid w:val="008D05BB"/>
    <w:rsid w:val="008E5540"/>
    <w:rsid w:val="008E7DB7"/>
    <w:rsid w:val="00960609"/>
    <w:rsid w:val="00975A66"/>
    <w:rsid w:val="00A65B4F"/>
    <w:rsid w:val="00A817BE"/>
    <w:rsid w:val="00A818D9"/>
    <w:rsid w:val="00AD6AB7"/>
    <w:rsid w:val="00B45A7F"/>
    <w:rsid w:val="00B479E9"/>
    <w:rsid w:val="00B56747"/>
    <w:rsid w:val="00B7747A"/>
    <w:rsid w:val="00B93A8A"/>
    <w:rsid w:val="00BB24BB"/>
    <w:rsid w:val="00BB57A8"/>
    <w:rsid w:val="00BC49FD"/>
    <w:rsid w:val="00BE1CF0"/>
    <w:rsid w:val="00C36E60"/>
    <w:rsid w:val="00C4554D"/>
    <w:rsid w:val="00C668F0"/>
    <w:rsid w:val="00C775D3"/>
    <w:rsid w:val="00C8156D"/>
    <w:rsid w:val="00CA0026"/>
    <w:rsid w:val="00CA07D0"/>
    <w:rsid w:val="00CA6C57"/>
    <w:rsid w:val="00CB3A06"/>
    <w:rsid w:val="00D32030"/>
    <w:rsid w:val="00D766DB"/>
    <w:rsid w:val="00D832A3"/>
    <w:rsid w:val="00D863DB"/>
    <w:rsid w:val="00DD4092"/>
    <w:rsid w:val="00E03240"/>
    <w:rsid w:val="00E07E32"/>
    <w:rsid w:val="00E90AE0"/>
    <w:rsid w:val="00EB1987"/>
    <w:rsid w:val="00F0072A"/>
    <w:rsid w:val="00F118BD"/>
    <w:rsid w:val="00F138F4"/>
    <w:rsid w:val="00F468FD"/>
    <w:rsid w:val="00F63448"/>
    <w:rsid w:val="00F9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B17BF"/>
  <w15:chartTrackingRefBased/>
  <w15:docId w15:val="{74B1779C-E70C-4128-A028-D821A890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3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3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3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60F"/>
  </w:style>
  <w:style w:type="paragraph" w:styleId="Footer">
    <w:name w:val="footer"/>
    <w:basedOn w:val="Normal"/>
    <w:link w:val="FooterChar"/>
    <w:uiPriority w:val="99"/>
    <w:unhideWhenUsed/>
    <w:rsid w:val="00803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60F"/>
  </w:style>
  <w:style w:type="paragraph" w:styleId="BalloonText">
    <w:name w:val="Balloon Text"/>
    <w:basedOn w:val="Normal"/>
    <w:link w:val="BalloonTextChar"/>
    <w:uiPriority w:val="99"/>
    <w:semiHidden/>
    <w:unhideWhenUsed/>
    <w:rsid w:val="004433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37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6AD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D0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BB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D63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91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ritingcenter.uagc.edu/considering-audienc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89F9B9301E44DE2961338670BAB5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7CCA3-8E3F-40BE-B5AC-AB80343EA738}"/>
      </w:docPartPr>
      <w:docPartBody>
        <w:p w:rsidR="007659E5" w:rsidRDefault="000E58CF" w:rsidP="000E58CF">
          <w:pPr>
            <w:pStyle w:val="989F9B9301E44DE2961338670BAB52F8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E87BA921664E3AB5D9196F2E0FE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2E493-83E2-4509-8ACC-C88321A41EAD}"/>
      </w:docPartPr>
      <w:docPartBody>
        <w:p w:rsidR="007659E5" w:rsidRDefault="000E58CF" w:rsidP="000E58CF">
          <w:pPr>
            <w:pStyle w:val="84E87BA921664E3AB5D9196F2E0FED72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69E6EF58A44388819A81A25CCD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23D01-4D00-4D42-8A2D-DFE52FC0357E}"/>
      </w:docPartPr>
      <w:docPartBody>
        <w:p w:rsidR="007659E5" w:rsidRDefault="000E58CF" w:rsidP="000E58CF">
          <w:pPr>
            <w:pStyle w:val="18769E6EF58A44388819A81A25CCD63F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2D677BB3E24015B9D2DAB94C8A6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BFF7F-EC84-44AD-85F8-9B5AA8F16DDD}"/>
      </w:docPartPr>
      <w:docPartBody>
        <w:p w:rsidR="007659E5" w:rsidRDefault="000E58CF" w:rsidP="000E58CF">
          <w:pPr>
            <w:pStyle w:val="0D2D677BB3E24015B9D2DAB94C8A628D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30F854D7C8448EA681C72CFB8DA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F7078-A2F4-4236-83FC-AA8ED0D5DEB6}"/>
      </w:docPartPr>
      <w:docPartBody>
        <w:p w:rsidR="007659E5" w:rsidRDefault="000E58CF" w:rsidP="000E58CF">
          <w:pPr>
            <w:pStyle w:val="9130F854D7C8448EA681C72CFB8DA0A4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BB30C945574C659F7C055EF15C9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F898E-05A8-46D7-951D-CAB5A1CE2731}"/>
      </w:docPartPr>
      <w:docPartBody>
        <w:p w:rsidR="007659E5" w:rsidRDefault="000E58CF" w:rsidP="000E58CF">
          <w:pPr>
            <w:pStyle w:val="8DBB30C945574C659F7C055EF15C9684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AAA96619A4F50AD119C6E5E564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56355-910D-4484-811D-43034B04FCD1}"/>
      </w:docPartPr>
      <w:docPartBody>
        <w:p w:rsidR="007659E5" w:rsidRDefault="000E58CF" w:rsidP="000E58CF">
          <w:pPr>
            <w:pStyle w:val="1BDAAA96619A4F50AD119C6E5E564EE3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B53D7F6424937BF5E1204F9CA9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3F549-6B76-45D9-A3AC-D8E245C2527E}"/>
      </w:docPartPr>
      <w:docPartBody>
        <w:p w:rsidR="007659E5" w:rsidRDefault="000E58CF" w:rsidP="000E58CF">
          <w:pPr>
            <w:pStyle w:val="EA6B53D7F6424937BF5E1204F9CA9153"/>
          </w:pPr>
          <w:r w:rsidRPr="003F088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Bl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EAF"/>
    <w:rsid w:val="000E58CF"/>
    <w:rsid w:val="00111D43"/>
    <w:rsid w:val="00175EAF"/>
    <w:rsid w:val="00527EA5"/>
    <w:rsid w:val="007659E5"/>
    <w:rsid w:val="00F86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58CF"/>
    <w:rPr>
      <w:color w:val="808080"/>
    </w:rPr>
  </w:style>
  <w:style w:type="paragraph" w:customStyle="1" w:styleId="989F9B9301E44DE2961338670BAB52F8">
    <w:name w:val="989F9B9301E44DE2961338670BAB52F8"/>
    <w:rsid w:val="000E58CF"/>
    <w:pPr>
      <w:ind w:left="720"/>
      <w:contextualSpacing/>
    </w:pPr>
    <w:rPr>
      <w:rFonts w:eastAsiaTheme="minorHAnsi"/>
    </w:rPr>
  </w:style>
  <w:style w:type="paragraph" w:customStyle="1" w:styleId="84E87BA921664E3AB5D9196F2E0FED72">
    <w:name w:val="84E87BA921664E3AB5D9196F2E0FED72"/>
    <w:rsid w:val="000E58CF"/>
    <w:pPr>
      <w:ind w:left="720"/>
      <w:contextualSpacing/>
    </w:pPr>
    <w:rPr>
      <w:rFonts w:eastAsiaTheme="minorHAnsi"/>
    </w:rPr>
  </w:style>
  <w:style w:type="paragraph" w:customStyle="1" w:styleId="18769E6EF58A44388819A81A25CCD63F">
    <w:name w:val="18769E6EF58A44388819A81A25CCD63F"/>
    <w:rsid w:val="000E58CF"/>
    <w:pPr>
      <w:ind w:left="720"/>
      <w:contextualSpacing/>
    </w:pPr>
    <w:rPr>
      <w:rFonts w:eastAsiaTheme="minorHAnsi"/>
    </w:rPr>
  </w:style>
  <w:style w:type="paragraph" w:customStyle="1" w:styleId="0D2D677BB3E24015B9D2DAB94C8A628D">
    <w:name w:val="0D2D677BB3E24015B9D2DAB94C8A628D"/>
    <w:rsid w:val="000E58CF"/>
    <w:pPr>
      <w:ind w:left="720"/>
      <w:contextualSpacing/>
    </w:pPr>
    <w:rPr>
      <w:rFonts w:eastAsiaTheme="minorHAnsi"/>
    </w:rPr>
  </w:style>
  <w:style w:type="paragraph" w:customStyle="1" w:styleId="9130F854D7C8448EA681C72CFB8DA0A4">
    <w:name w:val="9130F854D7C8448EA681C72CFB8DA0A4"/>
    <w:rsid w:val="000E58CF"/>
    <w:pPr>
      <w:ind w:left="720"/>
      <w:contextualSpacing/>
    </w:pPr>
    <w:rPr>
      <w:rFonts w:eastAsiaTheme="minorHAnsi"/>
    </w:rPr>
  </w:style>
  <w:style w:type="paragraph" w:customStyle="1" w:styleId="8DBB30C945574C659F7C055EF15C9684">
    <w:name w:val="8DBB30C945574C659F7C055EF15C9684"/>
    <w:rsid w:val="000E58CF"/>
    <w:pPr>
      <w:ind w:left="720"/>
      <w:contextualSpacing/>
    </w:pPr>
    <w:rPr>
      <w:rFonts w:eastAsiaTheme="minorHAnsi"/>
    </w:rPr>
  </w:style>
  <w:style w:type="paragraph" w:customStyle="1" w:styleId="1BDAAA96619A4F50AD119C6E5E564EE3">
    <w:name w:val="1BDAAA96619A4F50AD119C6E5E564EE3"/>
    <w:rsid w:val="000E58CF"/>
    <w:pPr>
      <w:ind w:left="720"/>
      <w:contextualSpacing/>
    </w:pPr>
    <w:rPr>
      <w:rFonts w:eastAsiaTheme="minorHAnsi"/>
    </w:rPr>
  </w:style>
  <w:style w:type="paragraph" w:customStyle="1" w:styleId="EA6B53D7F6424937BF5E1204F9CA9153">
    <w:name w:val="EA6B53D7F6424937BF5E1204F9CA9153"/>
    <w:rsid w:val="000E58CF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ovio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unn</dc:creator>
  <cp:keywords/>
  <dc:description/>
  <cp:lastModifiedBy>Dunn, Jennifer</cp:lastModifiedBy>
  <cp:revision>32</cp:revision>
  <dcterms:created xsi:type="dcterms:W3CDTF">2021-01-27T18:12:00Z</dcterms:created>
  <dcterms:modified xsi:type="dcterms:W3CDTF">2021-01-29T18:30:00Z</dcterms:modified>
</cp:coreProperties>
</file>